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4B174" w14:textId="12268B2E" w:rsidR="00426362" w:rsidRDefault="00426362" w:rsidP="00426362">
      <w:pPr>
        <w:jc w:val="center"/>
        <w:rPr>
          <w:rFonts w:ascii="Garamond" w:hAnsi="Garamond"/>
          <w:b/>
          <w:sz w:val="36"/>
          <w:szCs w:val="36"/>
        </w:rPr>
      </w:pPr>
      <w:r>
        <w:rPr>
          <w:noProof/>
        </w:rPr>
        <w:drawing>
          <wp:anchor distT="0" distB="0" distL="114300" distR="114300" simplePos="0" relativeHeight="251658240" behindDoc="1" locked="0" layoutInCell="1" allowOverlap="1" wp14:anchorId="66EE26FE" wp14:editId="595ACFDD">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Second Trimester – 27 Weeks</w:t>
      </w:r>
    </w:p>
    <w:p w14:paraId="19287BB8" w14:textId="77777777" w:rsidR="003F44D2" w:rsidRPr="00CC3067" w:rsidRDefault="003F44D2" w:rsidP="003F44D2">
      <w:pPr>
        <w:spacing w:before="100" w:beforeAutospacing="1" w:after="100" w:afterAutospacing="1" w:line="240" w:lineRule="auto"/>
        <w:outlineLvl w:val="1"/>
        <w:rPr>
          <w:rFonts w:ascii="Garamond" w:eastAsia="Times New Roman" w:hAnsi="Garamond" w:cs="Times New Roman"/>
          <w:b/>
          <w:bCs/>
          <w:sz w:val="28"/>
          <w:szCs w:val="28"/>
        </w:rPr>
      </w:pPr>
      <w:r w:rsidRPr="00CC3067">
        <w:rPr>
          <w:rFonts w:ascii="Garamond" w:eastAsia="Times New Roman" w:hAnsi="Garamond" w:cs="Times New Roman"/>
          <w:b/>
          <w:bCs/>
          <w:sz w:val="28"/>
          <w:szCs w:val="28"/>
        </w:rPr>
        <w:t>How your baby is growing:</w:t>
      </w:r>
    </w:p>
    <w:p w14:paraId="411F0DBF" w14:textId="77777777" w:rsidR="004E69C1" w:rsidRDefault="004E69C1" w:rsidP="004E69C1">
      <w:pPr>
        <w:spacing w:after="0" w:line="240" w:lineRule="auto"/>
        <w:rPr>
          <w:rFonts w:ascii="Garamond" w:hAnsi="Garamond"/>
          <w:sz w:val="28"/>
          <w:szCs w:val="28"/>
        </w:rPr>
      </w:pPr>
      <w:r w:rsidRPr="00C6750F">
        <w:rPr>
          <w:rFonts w:ascii="Garamond" w:hAnsi="Garamond" w:cs="Times New Roman"/>
          <w:sz w:val="28"/>
          <w:szCs w:val="28"/>
        </w:rPr>
        <w:t xml:space="preserve">Baby </w:t>
      </w:r>
      <w:r w:rsidR="00BD6DBA">
        <w:rPr>
          <w:rFonts w:ascii="Garamond" w:hAnsi="Garamond" w:cs="Times New Roman"/>
          <w:sz w:val="28"/>
          <w:szCs w:val="28"/>
        </w:rPr>
        <w:t>measures</w:t>
      </w:r>
      <w:r w:rsidRPr="00C6750F">
        <w:rPr>
          <w:rFonts w:ascii="Garamond" w:hAnsi="Garamond" w:cs="Times New Roman"/>
          <w:sz w:val="28"/>
          <w:szCs w:val="28"/>
        </w:rPr>
        <w:t xml:space="preserve"> about 14 inches </w:t>
      </w:r>
      <w:r w:rsidR="00BD6DBA">
        <w:rPr>
          <w:rFonts w:ascii="Garamond" w:hAnsi="Garamond" w:cs="Times New Roman"/>
          <w:sz w:val="28"/>
          <w:szCs w:val="28"/>
        </w:rPr>
        <w:t xml:space="preserve">long </w:t>
      </w:r>
      <w:r w:rsidRPr="00C6750F">
        <w:rPr>
          <w:rFonts w:ascii="Garamond" w:hAnsi="Garamond" w:cs="Times New Roman"/>
          <w:sz w:val="28"/>
          <w:szCs w:val="28"/>
        </w:rPr>
        <w:t>and weighs a</w:t>
      </w:r>
      <w:r w:rsidR="00BD6DBA">
        <w:rPr>
          <w:rFonts w:ascii="Garamond" w:hAnsi="Garamond" w:cs="Times New Roman"/>
          <w:sz w:val="28"/>
          <w:szCs w:val="28"/>
        </w:rPr>
        <w:t>round</w:t>
      </w:r>
      <w:r w:rsidRPr="00C6750F">
        <w:rPr>
          <w:rFonts w:ascii="Garamond" w:hAnsi="Garamond" w:cs="Times New Roman"/>
          <w:sz w:val="28"/>
          <w:szCs w:val="28"/>
        </w:rPr>
        <w:t xml:space="preserve"> 2</w:t>
      </w:r>
      <w:r w:rsidR="0045611F">
        <w:rPr>
          <w:rFonts w:ascii="Garamond" w:hAnsi="Garamond" w:cs="Times New Roman"/>
          <w:sz w:val="28"/>
          <w:szCs w:val="28"/>
        </w:rPr>
        <w:t>.5</w:t>
      </w:r>
      <w:r w:rsidRPr="00C6750F">
        <w:rPr>
          <w:rFonts w:ascii="Garamond" w:hAnsi="Garamond" w:cs="Times New Roman"/>
          <w:sz w:val="28"/>
          <w:szCs w:val="28"/>
        </w:rPr>
        <w:t xml:space="preserve"> pounds, about the size of a head of </w:t>
      </w:r>
      <w:r w:rsidR="00BD6DBA">
        <w:rPr>
          <w:rFonts w:ascii="Garamond" w:hAnsi="Garamond" w:cs="Times New Roman"/>
          <w:sz w:val="28"/>
          <w:szCs w:val="28"/>
        </w:rPr>
        <w:t>iceberg lettuce</w:t>
      </w:r>
      <w:r w:rsidRPr="00C6750F">
        <w:rPr>
          <w:rFonts w:ascii="Garamond" w:hAnsi="Garamond" w:cs="Times New Roman"/>
          <w:sz w:val="28"/>
          <w:szCs w:val="28"/>
        </w:rPr>
        <w:t xml:space="preserve">. </w:t>
      </w:r>
      <w:r w:rsidRPr="00C6750F">
        <w:rPr>
          <w:rFonts w:ascii="Garamond" w:hAnsi="Garamond"/>
          <w:sz w:val="28"/>
          <w:szCs w:val="28"/>
        </w:rPr>
        <w:t>With more brain tissue developing, your baby's brain is very active now</w:t>
      </w:r>
      <w:r w:rsidRPr="00C6750F">
        <w:rPr>
          <w:rFonts w:ascii="Garamond" w:eastAsia="Times New Roman" w:hAnsi="Garamond" w:cs="Times New Roman"/>
          <w:sz w:val="28"/>
          <w:szCs w:val="28"/>
        </w:rPr>
        <w:t xml:space="preserve">. </w:t>
      </w:r>
      <w:r w:rsidRPr="007411E2">
        <w:rPr>
          <w:rFonts w:ascii="Garamond" w:eastAsia="Times New Roman" w:hAnsi="Garamond" w:cs="Times New Roman"/>
          <w:sz w:val="28"/>
          <w:szCs w:val="28"/>
        </w:rPr>
        <w:t>Some experts believe that babies begin to dream by week 2</w:t>
      </w:r>
      <w:r w:rsidRPr="00C6750F">
        <w:rPr>
          <w:rFonts w:ascii="Garamond" w:eastAsia="Times New Roman" w:hAnsi="Garamond" w:cs="Times New Roman"/>
          <w:sz w:val="28"/>
          <w:szCs w:val="28"/>
        </w:rPr>
        <w:t>8</w:t>
      </w:r>
      <w:r w:rsidRPr="007411E2">
        <w:rPr>
          <w:rFonts w:ascii="Garamond" w:eastAsia="Times New Roman" w:hAnsi="Garamond" w:cs="Times New Roman"/>
          <w:sz w:val="28"/>
          <w:szCs w:val="28"/>
        </w:rPr>
        <w:t xml:space="preserve">. </w:t>
      </w:r>
      <w:r w:rsidRPr="00C6750F">
        <w:rPr>
          <w:rFonts w:ascii="Garamond" w:eastAsia="Times New Roman" w:hAnsi="Garamond" w:cs="Times New Roman"/>
          <w:sz w:val="28"/>
          <w:szCs w:val="28"/>
        </w:rPr>
        <w:t xml:space="preserve">Baby is practicing inhaling and exhaling with his rapidly developing lungs. During this week it is very common for your baby to begin having short spells of the hiccups. </w:t>
      </w:r>
      <w:r w:rsidRPr="00C6750F">
        <w:rPr>
          <w:rFonts w:ascii="Garamond" w:hAnsi="Garamond"/>
          <w:sz w:val="28"/>
          <w:szCs w:val="28"/>
        </w:rPr>
        <w:t>She's sleeping and waking at regular intervals, opening and closing her eyes, and perhaps even sucking her fingers.</w:t>
      </w:r>
    </w:p>
    <w:p w14:paraId="5F5F324D" w14:textId="77777777" w:rsidR="004E69C1" w:rsidRDefault="004E69C1" w:rsidP="003F44D2">
      <w:pPr>
        <w:shd w:val="clear" w:color="auto" w:fill="FFFFFF"/>
        <w:spacing w:after="0" w:line="240" w:lineRule="auto"/>
        <w:rPr>
          <w:rFonts w:ascii="Garamond" w:eastAsia="Times New Roman" w:hAnsi="Garamond" w:cs="Times New Roman"/>
          <w:b/>
          <w:bCs/>
          <w:sz w:val="28"/>
          <w:szCs w:val="28"/>
        </w:rPr>
      </w:pPr>
    </w:p>
    <w:p w14:paraId="62198C9C" w14:textId="77777777" w:rsidR="003F44D2" w:rsidRDefault="003F44D2" w:rsidP="003F44D2">
      <w:pPr>
        <w:shd w:val="clear" w:color="auto" w:fill="FFFFFF"/>
        <w:spacing w:after="0" w:line="240" w:lineRule="auto"/>
        <w:rPr>
          <w:rFonts w:ascii="Garamond" w:eastAsia="Times New Roman" w:hAnsi="Garamond" w:cs="Times New Roman"/>
          <w:b/>
          <w:bCs/>
          <w:sz w:val="28"/>
          <w:szCs w:val="28"/>
        </w:rPr>
      </w:pPr>
      <w:r w:rsidRPr="00CC3067">
        <w:rPr>
          <w:rFonts w:ascii="Garamond" w:eastAsia="Times New Roman" w:hAnsi="Garamond" w:cs="Times New Roman"/>
          <w:b/>
          <w:bCs/>
          <w:sz w:val="28"/>
          <w:szCs w:val="28"/>
        </w:rPr>
        <w:t xml:space="preserve">Common pregnancy symptoms at </w:t>
      </w:r>
      <w:r w:rsidR="00FA5E0F">
        <w:rPr>
          <w:rFonts w:ascii="Garamond" w:eastAsia="Times New Roman" w:hAnsi="Garamond" w:cs="Times New Roman"/>
          <w:b/>
          <w:bCs/>
          <w:sz w:val="28"/>
          <w:szCs w:val="28"/>
        </w:rPr>
        <w:t>27</w:t>
      </w:r>
      <w:r w:rsidRPr="00CC3067">
        <w:rPr>
          <w:rFonts w:ascii="Garamond" w:eastAsia="Times New Roman" w:hAnsi="Garamond" w:cs="Times New Roman"/>
          <w:b/>
          <w:bCs/>
          <w:sz w:val="28"/>
          <w:szCs w:val="28"/>
        </w:rPr>
        <w:t xml:space="preserve"> weeks include: </w:t>
      </w:r>
    </w:p>
    <w:p w14:paraId="0934384F" w14:textId="77777777" w:rsidR="00BC14BA" w:rsidRDefault="00BC14BA" w:rsidP="003F44D2">
      <w:pPr>
        <w:shd w:val="clear" w:color="auto" w:fill="FFFFFF"/>
        <w:spacing w:after="0" w:line="240" w:lineRule="auto"/>
        <w:rPr>
          <w:rFonts w:ascii="Garamond" w:eastAsia="Times New Roman" w:hAnsi="Garamond" w:cs="Times New Roman"/>
          <w:b/>
          <w:bCs/>
          <w:sz w:val="28"/>
          <w:szCs w:val="28"/>
        </w:rPr>
      </w:pPr>
    </w:p>
    <w:p w14:paraId="3360D6F0" w14:textId="77777777" w:rsidR="00CE011D" w:rsidRDefault="00CE011D" w:rsidP="00BC14BA">
      <w:pPr>
        <w:pStyle w:val="ListParagraph"/>
        <w:numPr>
          <w:ilvl w:val="0"/>
          <w:numId w:val="3"/>
        </w:numPr>
        <w:shd w:val="clear" w:color="auto" w:fill="FFFFFF"/>
        <w:spacing w:after="0" w:line="240" w:lineRule="auto"/>
        <w:rPr>
          <w:rFonts w:ascii="Garamond" w:eastAsia="Times New Roman" w:hAnsi="Garamond" w:cs="Times New Roman"/>
          <w:bCs/>
          <w:sz w:val="28"/>
          <w:szCs w:val="28"/>
        </w:rPr>
      </w:pPr>
      <w:r>
        <w:rPr>
          <w:rFonts w:ascii="Garamond" w:eastAsia="Times New Roman" w:hAnsi="Garamond" w:cs="Times New Roman"/>
          <w:bCs/>
          <w:sz w:val="28"/>
          <w:szCs w:val="28"/>
        </w:rPr>
        <w:t>Toning contractions, also known as Braxton Hicks contractions. These are your uterus preparing for the hard work of labor. You will feel a tightening sensation in your lower back or uterus</w:t>
      </w:r>
      <w:r w:rsidR="004E53BB">
        <w:rPr>
          <w:rFonts w:ascii="Garamond" w:eastAsia="Times New Roman" w:hAnsi="Garamond" w:cs="Times New Roman"/>
          <w:bCs/>
          <w:sz w:val="28"/>
          <w:szCs w:val="28"/>
        </w:rPr>
        <w:t>. These may be uncomfortable, but should not be painful. If they become regular and painful, let me know.</w:t>
      </w:r>
    </w:p>
    <w:p w14:paraId="25227D6C" w14:textId="77777777" w:rsidR="00BC14BA" w:rsidRPr="00BC14BA" w:rsidRDefault="00BC14BA" w:rsidP="00BC14BA">
      <w:pPr>
        <w:pStyle w:val="ListParagraph"/>
        <w:numPr>
          <w:ilvl w:val="0"/>
          <w:numId w:val="3"/>
        </w:numPr>
        <w:shd w:val="clear" w:color="auto" w:fill="FFFFFF"/>
        <w:spacing w:after="0" w:line="240" w:lineRule="auto"/>
        <w:rPr>
          <w:rFonts w:ascii="Garamond" w:eastAsia="Times New Roman" w:hAnsi="Garamond" w:cs="Times New Roman"/>
          <w:bCs/>
          <w:sz w:val="28"/>
          <w:szCs w:val="28"/>
        </w:rPr>
      </w:pPr>
      <w:r w:rsidRPr="00BC14BA">
        <w:rPr>
          <w:rFonts w:ascii="Garamond" w:eastAsia="Times New Roman" w:hAnsi="Garamond" w:cs="Times New Roman"/>
          <w:bCs/>
          <w:sz w:val="28"/>
          <w:szCs w:val="28"/>
        </w:rPr>
        <w:t xml:space="preserve">Leg cramps, backaches, constipation, and hemorrhoids. </w:t>
      </w:r>
    </w:p>
    <w:p w14:paraId="37324F9B" w14:textId="77777777" w:rsidR="00BC14BA" w:rsidRPr="00BC14BA" w:rsidRDefault="00BC14BA" w:rsidP="00BC14BA">
      <w:pPr>
        <w:pStyle w:val="ListParagraph"/>
        <w:numPr>
          <w:ilvl w:val="0"/>
          <w:numId w:val="3"/>
        </w:numPr>
        <w:shd w:val="clear" w:color="auto" w:fill="FFFFFF"/>
        <w:spacing w:after="0" w:line="240" w:lineRule="auto"/>
        <w:rPr>
          <w:rFonts w:ascii="Garamond" w:eastAsia="Times New Roman" w:hAnsi="Garamond" w:cs="Times New Roman"/>
          <w:bCs/>
          <w:sz w:val="28"/>
          <w:szCs w:val="28"/>
        </w:rPr>
      </w:pPr>
      <w:r w:rsidRPr="00BC14BA">
        <w:rPr>
          <w:rFonts w:ascii="Garamond" w:eastAsia="Times New Roman" w:hAnsi="Garamond" w:cs="Times New Roman"/>
          <w:bCs/>
          <w:sz w:val="28"/>
          <w:szCs w:val="28"/>
        </w:rPr>
        <w:t>Skin, hair, and nail changes. They may be thicker, grow faster, or be more brittle.</w:t>
      </w:r>
    </w:p>
    <w:p w14:paraId="2024D011" w14:textId="77777777" w:rsidR="003F44D2" w:rsidRPr="00CC3067" w:rsidRDefault="003F44D2" w:rsidP="00BC14BA">
      <w:pPr>
        <w:spacing w:before="100" w:beforeAutospacing="1" w:after="100" w:afterAutospacing="1" w:line="240" w:lineRule="auto"/>
        <w:outlineLvl w:val="1"/>
        <w:rPr>
          <w:rFonts w:ascii="Garamond" w:eastAsia="Times New Roman" w:hAnsi="Garamond" w:cs="Times New Roman"/>
          <w:b/>
          <w:bCs/>
          <w:sz w:val="28"/>
          <w:szCs w:val="28"/>
        </w:rPr>
      </w:pPr>
      <w:r w:rsidRPr="00CC3067">
        <w:rPr>
          <w:rFonts w:ascii="Garamond" w:eastAsia="Times New Roman" w:hAnsi="Garamond" w:cs="Times New Roman"/>
          <w:b/>
          <w:bCs/>
          <w:sz w:val="28"/>
          <w:szCs w:val="28"/>
        </w:rPr>
        <w:t>What you should do:</w:t>
      </w:r>
    </w:p>
    <w:p w14:paraId="3F4EDF16" w14:textId="77777777" w:rsidR="003F44D2" w:rsidRPr="00CC3067" w:rsidRDefault="004E69C1" w:rsidP="003F44D2">
      <w:p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 xml:space="preserve">Swelling in your feet and ankles is normal, but watch for swelling in your hands or face, and visual disturbances. Your sense of balance may change as your stomach grows bigger. Be careful when doing activities that may cause you to lose your balance. </w:t>
      </w:r>
      <w:r w:rsidR="004E53BB">
        <w:rPr>
          <w:rFonts w:ascii="Garamond" w:eastAsia="Times New Roman" w:hAnsi="Garamond" w:cs="Times New Roman"/>
          <w:sz w:val="28"/>
          <w:szCs w:val="28"/>
        </w:rPr>
        <w:t>Try to eat</w:t>
      </w:r>
      <w:r w:rsidR="00CE011D">
        <w:rPr>
          <w:rFonts w:ascii="Garamond" w:eastAsia="Times New Roman" w:hAnsi="Garamond" w:cs="Times New Roman"/>
          <w:sz w:val="28"/>
          <w:szCs w:val="28"/>
        </w:rPr>
        <w:t xml:space="preserve"> foods high in Omega 3 fatty acids to help your baby’s brain development, such as fish</w:t>
      </w:r>
      <w:r w:rsidR="004E53BB">
        <w:rPr>
          <w:rFonts w:ascii="Garamond" w:eastAsia="Times New Roman" w:hAnsi="Garamond" w:cs="Times New Roman"/>
          <w:sz w:val="28"/>
          <w:szCs w:val="28"/>
        </w:rPr>
        <w:t xml:space="preserve"> and fish oil</w:t>
      </w:r>
      <w:r w:rsidR="00CE011D">
        <w:rPr>
          <w:rFonts w:ascii="Garamond" w:eastAsia="Times New Roman" w:hAnsi="Garamond" w:cs="Times New Roman"/>
          <w:sz w:val="28"/>
          <w:szCs w:val="28"/>
        </w:rPr>
        <w:t>, flax seeds</w:t>
      </w:r>
      <w:r w:rsidR="004E53BB">
        <w:rPr>
          <w:rFonts w:ascii="Garamond" w:eastAsia="Times New Roman" w:hAnsi="Garamond" w:cs="Times New Roman"/>
          <w:sz w:val="28"/>
          <w:szCs w:val="28"/>
        </w:rPr>
        <w:t xml:space="preserve"> and flax oil, chia seeds, and walnuts.</w:t>
      </w:r>
    </w:p>
    <w:p w14:paraId="4FD130B3" w14:textId="77777777" w:rsidR="003F44D2" w:rsidRPr="00776473" w:rsidRDefault="003F44D2" w:rsidP="003F44D2">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DF5772" w:rsidRPr="00D502DC" w14:paraId="42A02ECE"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27461779"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6FF4BA2"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B05550D"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269CAD57"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63B29F5F"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5698E543"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DF5772" w:rsidRPr="00D502DC" w14:paraId="78526CAC"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6306B28"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A8B9A99"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8B6BAD8"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52AD373"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6FEBA97"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5492E90"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38C1FE1"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61AFE536"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33F926CE"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DF5772" w:rsidRPr="00D502DC" w14:paraId="005AD365"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D1FF966"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1EAF7BB9"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D2A2E7D"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64659C9"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3EF4ED5"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EB020E9"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5EB7B30"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5E1B3AE"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6EB712D8"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DF5772" w:rsidRPr="00D502DC" w14:paraId="598EBD59"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76C84F6"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59359ED8" w14:textId="77777777" w:rsidR="00DF5772" w:rsidRPr="004452F8" w:rsidRDefault="00DF5772"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91BA5A6" w14:textId="77777777" w:rsidR="00DF5772" w:rsidRPr="004452F8" w:rsidRDefault="00DF5772"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4AEC1B3" w14:textId="77777777" w:rsidR="00DF5772" w:rsidRPr="004452F8" w:rsidRDefault="00DF5772"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F49B530" w14:textId="77777777" w:rsidR="00DF5772" w:rsidRPr="004452F8" w:rsidRDefault="00DF5772"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9B8BF04" w14:textId="77777777" w:rsidR="00DF5772" w:rsidRPr="004452F8" w:rsidRDefault="00DF5772"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F84C85A" w14:textId="77777777" w:rsidR="00DF5772" w:rsidRPr="004452F8" w:rsidRDefault="00DF5772"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40724F9" w14:textId="77777777" w:rsidR="00DF5772" w:rsidRPr="004452F8" w:rsidRDefault="00DF5772"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41223D19" w14:textId="77777777" w:rsidR="00DF5772" w:rsidRPr="004452F8" w:rsidRDefault="00DF5772"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DF5772" w:rsidRPr="00D502DC" w14:paraId="21C87AA1"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402F44B"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1062CFD8" w14:textId="77777777" w:rsidR="00DF5772" w:rsidRPr="00D502DC" w:rsidRDefault="00DF5772"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9CC48D7" w14:textId="77777777" w:rsidR="00DF5772" w:rsidRPr="00D502DC" w:rsidRDefault="00DF5772"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D1342DC" w14:textId="77777777" w:rsidR="00DF5772" w:rsidRPr="00D502DC" w:rsidRDefault="00DF5772"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6F8DB33" w14:textId="77777777" w:rsidR="00DF5772" w:rsidRPr="00D502DC" w:rsidRDefault="00DF5772"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3FDEEF2" w14:textId="77777777" w:rsidR="00DF5772" w:rsidRPr="00D502DC" w:rsidRDefault="00DF5772"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FC49554" w14:textId="77777777" w:rsidR="00DF5772" w:rsidRPr="00D502DC" w:rsidRDefault="00DF5772"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3A18212" w14:textId="77777777" w:rsidR="00DF5772" w:rsidRPr="00D502DC" w:rsidRDefault="00DF5772"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7607BC1C"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DF5772" w:rsidRPr="00D502DC" w14:paraId="4D22BD34"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23154117"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16ED797"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451733B"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3BE5AD4"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8AF456F"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70756F4"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F9FA37E"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A5020FF"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5F0E92CD" w14:textId="77777777" w:rsidR="00DF5772" w:rsidRPr="00D502DC" w:rsidRDefault="00DF5772"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48C161F6" w14:textId="77777777" w:rsidR="00DF5772" w:rsidRDefault="00DF5772" w:rsidP="00DF5772"/>
    <w:p w14:paraId="3DD7EDB0" w14:textId="77777777" w:rsidR="00DF5772" w:rsidRDefault="00DF5772" w:rsidP="00DF5772">
      <w:pPr>
        <w:rPr>
          <w:rFonts w:ascii="Garamond" w:hAnsi="Garamond"/>
          <w:b/>
          <w:sz w:val="28"/>
          <w:szCs w:val="28"/>
        </w:rPr>
      </w:pPr>
      <w:r>
        <w:rPr>
          <w:rFonts w:ascii="Garamond" w:hAnsi="Garamond"/>
          <w:b/>
          <w:sz w:val="28"/>
          <w:szCs w:val="28"/>
        </w:rPr>
        <w:t xml:space="preserve">Next appointment day &amp; time: </w:t>
      </w:r>
    </w:p>
    <w:p w14:paraId="1FC6522E" w14:textId="77777777" w:rsidR="003F44D2" w:rsidRPr="0095502A" w:rsidRDefault="003F44D2" w:rsidP="003F44D2">
      <w:pPr>
        <w:rPr>
          <w:rFonts w:ascii="Garamond" w:hAnsi="Garamond"/>
          <w:b/>
          <w:sz w:val="28"/>
          <w:szCs w:val="28"/>
        </w:rPr>
      </w:pPr>
      <w:r>
        <w:rPr>
          <w:rFonts w:ascii="Garamond" w:hAnsi="Garamond"/>
          <w:b/>
          <w:sz w:val="28"/>
          <w:szCs w:val="28"/>
        </w:rPr>
        <w:t xml:space="preserve"> </w:t>
      </w:r>
    </w:p>
    <w:p w14:paraId="164B6F01" w14:textId="77777777" w:rsidR="00B775B7" w:rsidRDefault="00B775B7"/>
    <w:sectPr w:rsidR="00B775B7" w:rsidSect="00720A86">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D17C5"/>
    <w:multiLevelType w:val="multilevel"/>
    <w:tmpl w:val="236A2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0D2F9A"/>
    <w:multiLevelType w:val="hybridMultilevel"/>
    <w:tmpl w:val="A998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599886">
    <w:abstractNumId w:val="0"/>
  </w:num>
  <w:num w:numId="2" w16cid:durableId="1124159810">
    <w:abstractNumId w:val="1"/>
  </w:num>
  <w:num w:numId="3" w16cid:durableId="16598423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tDAwMTcyMTNR0lEKTi0uzszPAykwrAUAj3D7YSwAAAA="/>
  </w:docVars>
  <w:rsids>
    <w:rsidRoot w:val="003F44D2"/>
    <w:rsid w:val="00231474"/>
    <w:rsid w:val="002C2572"/>
    <w:rsid w:val="003F44D2"/>
    <w:rsid w:val="00426362"/>
    <w:rsid w:val="0045611F"/>
    <w:rsid w:val="00495E67"/>
    <w:rsid w:val="004E53BB"/>
    <w:rsid w:val="004E69C1"/>
    <w:rsid w:val="00680BC3"/>
    <w:rsid w:val="00720A86"/>
    <w:rsid w:val="00B455A4"/>
    <w:rsid w:val="00B775B7"/>
    <w:rsid w:val="00BC14BA"/>
    <w:rsid w:val="00BD6DBA"/>
    <w:rsid w:val="00C51BEA"/>
    <w:rsid w:val="00CE011D"/>
    <w:rsid w:val="00DC58E4"/>
    <w:rsid w:val="00DF5772"/>
    <w:rsid w:val="00FA5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0A3FB"/>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4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4D2"/>
    <w:pPr>
      <w:ind w:left="720"/>
      <w:contextualSpacing/>
    </w:pPr>
  </w:style>
  <w:style w:type="character" w:styleId="Hyperlink">
    <w:name w:val="Hyperlink"/>
    <w:basedOn w:val="DefaultParagraphFont"/>
    <w:uiPriority w:val="99"/>
    <w:semiHidden/>
    <w:unhideWhenUsed/>
    <w:rsid w:val="00BC14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904440">
      <w:bodyDiv w:val="1"/>
      <w:marLeft w:val="0"/>
      <w:marRight w:val="0"/>
      <w:marTop w:val="0"/>
      <w:marBottom w:val="0"/>
      <w:divBdr>
        <w:top w:val="none" w:sz="0" w:space="0" w:color="auto"/>
        <w:left w:val="none" w:sz="0" w:space="0" w:color="auto"/>
        <w:bottom w:val="none" w:sz="0" w:space="0" w:color="auto"/>
        <w:right w:val="none" w:sz="0" w:space="0" w:color="auto"/>
      </w:divBdr>
      <w:divsChild>
        <w:div w:id="1334527103">
          <w:marLeft w:val="0"/>
          <w:marRight w:val="0"/>
          <w:marTop w:val="0"/>
          <w:marBottom w:val="0"/>
          <w:divBdr>
            <w:top w:val="none" w:sz="0" w:space="0" w:color="auto"/>
            <w:left w:val="none" w:sz="0" w:space="0" w:color="auto"/>
            <w:bottom w:val="none" w:sz="0" w:space="0" w:color="auto"/>
            <w:right w:val="none" w:sz="0" w:space="0" w:color="auto"/>
          </w:divBdr>
        </w:div>
      </w:divsChild>
    </w:div>
    <w:div w:id="1558783589">
      <w:bodyDiv w:val="1"/>
      <w:marLeft w:val="0"/>
      <w:marRight w:val="0"/>
      <w:marTop w:val="0"/>
      <w:marBottom w:val="0"/>
      <w:divBdr>
        <w:top w:val="none" w:sz="0" w:space="0" w:color="auto"/>
        <w:left w:val="none" w:sz="0" w:space="0" w:color="auto"/>
        <w:bottom w:val="none" w:sz="0" w:space="0" w:color="auto"/>
        <w:right w:val="none" w:sz="0" w:space="0" w:color="auto"/>
      </w:divBdr>
    </w:div>
    <w:div w:id="2025742453">
      <w:bodyDiv w:val="1"/>
      <w:marLeft w:val="0"/>
      <w:marRight w:val="0"/>
      <w:marTop w:val="0"/>
      <w:marBottom w:val="0"/>
      <w:divBdr>
        <w:top w:val="none" w:sz="0" w:space="0" w:color="auto"/>
        <w:left w:val="none" w:sz="0" w:space="0" w:color="auto"/>
        <w:bottom w:val="none" w:sz="0" w:space="0" w:color="auto"/>
        <w:right w:val="none" w:sz="0" w:space="0" w:color="auto"/>
      </w:divBdr>
    </w:div>
    <w:div w:id="208918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1</cp:revision>
  <cp:lastPrinted>2022-04-01T01:10:00Z</cp:lastPrinted>
  <dcterms:created xsi:type="dcterms:W3CDTF">2014-12-04T19:56:00Z</dcterms:created>
  <dcterms:modified xsi:type="dcterms:W3CDTF">2023-04-27T14:08:00Z</dcterms:modified>
</cp:coreProperties>
</file>